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4E1CA" w14:textId="0678F952" w:rsidR="00182E1E" w:rsidRPr="00D35C7A" w:rsidRDefault="006828B7">
      <w:pPr>
        <w:rPr>
          <w:rFonts w:ascii="Century Gothic" w:hAnsi="Century Gothic"/>
          <w:b/>
          <w:bCs/>
          <w:sz w:val="26"/>
          <w:szCs w:val="26"/>
        </w:rPr>
      </w:pPr>
      <w:r w:rsidRPr="00D35C7A">
        <w:rPr>
          <w:rFonts w:ascii="Century Gothic" w:hAnsi="Century Gothic"/>
          <w:b/>
          <w:bCs/>
          <w:sz w:val="26"/>
          <w:szCs w:val="26"/>
        </w:rPr>
        <w:t>4 Days</w:t>
      </w:r>
      <w:r w:rsidR="00E210C7" w:rsidRPr="00D35C7A">
        <w:rPr>
          <w:rFonts w:ascii="Century Gothic" w:hAnsi="Century Gothic"/>
          <w:b/>
          <w:bCs/>
          <w:sz w:val="26"/>
          <w:szCs w:val="26"/>
        </w:rPr>
        <w:t xml:space="preserve"> Fly-in Ruaha National Park Safari </w:t>
      </w:r>
    </w:p>
    <w:p w14:paraId="76D09B5D" w14:textId="3BE52536" w:rsidR="00D35C7A" w:rsidRDefault="00A07380" w:rsidP="00005E29">
      <w:pPr>
        <w:rPr>
          <w:rFonts w:ascii="Century Gothic" w:hAnsi="Century Gothic"/>
          <w:sz w:val="26"/>
          <w:szCs w:val="26"/>
        </w:rPr>
      </w:pPr>
      <w:r w:rsidRPr="004B155A">
        <w:rPr>
          <w:rFonts w:ascii="Century Gothic" w:hAnsi="Century Gothic"/>
          <w:sz w:val="26"/>
          <w:szCs w:val="26"/>
        </w:rPr>
        <w:t xml:space="preserve">This </w:t>
      </w:r>
      <w:r w:rsidR="00EA392D" w:rsidRPr="004B155A">
        <w:rPr>
          <w:rFonts w:ascii="Century Gothic" w:hAnsi="Century Gothic"/>
          <w:sz w:val="26"/>
          <w:szCs w:val="26"/>
        </w:rPr>
        <w:t xml:space="preserve">4-day fly-in </w:t>
      </w:r>
      <w:r w:rsidRPr="004B155A">
        <w:rPr>
          <w:rFonts w:ascii="Century Gothic" w:hAnsi="Century Gothic"/>
          <w:sz w:val="26"/>
          <w:szCs w:val="26"/>
        </w:rPr>
        <w:t xml:space="preserve">Ruaha National Park </w:t>
      </w:r>
      <w:r w:rsidR="00EA392D" w:rsidRPr="004B155A">
        <w:rPr>
          <w:rFonts w:ascii="Century Gothic" w:hAnsi="Century Gothic"/>
          <w:sz w:val="26"/>
          <w:szCs w:val="26"/>
        </w:rPr>
        <w:t xml:space="preserve">safari </w:t>
      </w:r>
      <w:r w:rsidRPr="004B155A">
        <w:rPr>
          <w:rFonts w:ascii="Century Gothic" w:hAnsi="Century Gothic"/>
          <w:sz w:val="26"/>
          <w:szCs w:val="26"/>
        </w:rPr>
        <w:t>will provide you with a thrilling journey in this remote and unspoiled game reserve as you fly from Dar es Salaam or drive</w:t>
      </w:r>
      <w:r w:rsidR="00EA392D" w:rsidRPr="004B155A">
        <w:rPr>
          <w:rFonts w:ascii="Century Gothic" w:hAnsi="Century Gothic"/>
          <w:sz w:val="26"/>
          <w:szCs w:val="26"/>
        </w:rPr>
        <w:t xml:space="preserve"> from</w:t>
      </w:r>
      <w:r w:rsidRPr="004B155A">
        <w:rPr>
          <w:rFonts w:ascii="Century Gothic" w:hAnsi="Century Gothic"/>
          <w:sz w:val="26"/>
          <w:szCs w:val="26"/>
        </w:rPr>
        <w:t xml:space="preserve"> Iringa town. </w:t>
      </w:r>
      <w:r w:rsidR="00005E29" w:rsidRPr="004B155A">
        <w:rPr>
          <w:rFonts w:ascii="Century Gothic" w:hAnsi="Century Gothic"/>
          <w:sz w:val="26"/>
          <w:szCs w:val="26"/>
        </w:rPr>
        <w:t xml:space="preserve">Ruaha National Park is one of Tanzania's most recognized wilderness areas, offering a unique combination of animal </w:t>
      </w:r>
      <w:r w:rsidR="001E5DC5" w:rsidRPr="004B155A">
        <w:rPr>
          <w:rFonts w:ascii="Century Gothic" w:hAnsi="Century Gothic"/>
          <w:sz w:val="26"/>
          <w:szCs w:val="26"/>
        </w:rPr>
        <w:t>viewing</w:t>
      </w:r>
      <w:r w:rsidR="00005E29" w:rsidRPr="004B155A">
        <w:rPr>
          <w:rFonts w:ascii="Century Gothic" w:hAnsi="Century Gothic"/>
          <w:sz w:val="26"/>
          <w:szCs w:val="26"/>
        </w:rPr>
        <w:t xml:space="preserve"> and beautiful </w:t>
      </w:r>
      <w:r w:rsidR="001E5DC5" w:rsidRPr="004B155A">
        <w:rPr>
          <w:rFonts w:ascii="Century Gothic" w:hAnsi="Century Gothic"/>
          <w:sz w:val="26"/>
          <w:szCs w:val="26"/>
        </w:rPr>
        <w:t>scenery</w:t>
      </w:r>
      <w:r w:rsidR="00005E29" w:rsidRPr="004B155A">
        <w:rPr>
          <w:rFonts w:ascii="Century Gothic" w:hAnsi="Century Gothic"/>
          <w:sz w:val="26"/>
          <w:szCs w:val="26"/>
        </w:rPr>
        <w:t>. The park's relatively unspoiled and unknown nature makes for a unique safari experience for tourists</w:t>
      </w:r>
      <w:r w:rsidR="001E5DC5" w:rsidRPr="004B155A">
        <w:rPr>
          <w:rFonts w:ascii="Century Gothic" w:hAnsi="Century Gothic"/>
          <w:sz w:val="26"/>
          <w:szCs w:val="26"/>
        </w:rPr>
        <w:t xml:space="preserve">, offering encounters </w:t>
      </w:r>
      <w:r w:rsidR="00863FCB" w:rsidRPr="004B155A">
        <w:rPr>
          <w:rFonts w:ascii="Century Gothic" w:hAnsi="Century Gothic"/>
          <w:sz w:val="26"/>
          <w:szCs w:val="26"/>
        </w:rPr>
        <w:t>with</w:t>
      </w:r>
      <w:r w:rsidR="001E5DC5" w:rsidRPr="004B155A">
        <w:rPr>
          <w:rFonts w:ascii="Century Gothic" w:hAnsi="Century Gothic"/>
          <w:sz w:val="26"/>
          <w:szCs w:val="26"/>
        </w:rPr>
        <w:t xml:space="preserve"> diverse wildlife including African predators, the Big Five, angulates, and a plethora of bird species</w:t>
      </w:r>
      <w:r w:rsidR="00005E29" w:rsidRPr="004B155A">
        <w:rPr>
          <w:rFonts w:ascii="Century Gothic" w:hAnsi="Century Gothic"/>
          <w:sz w:val="26"/>
          <w:szCs w:val="26"/>
        </w:rPr>
        <w:t>.</w:t>
      </w:r>
      <w:r w:rsidR="00005E29" w:rsidRPr="004B155A">
        <w:rPr>
          <w:rFonts w:ascii="Century Gothic" w:hAnsi="Century Gothic"/>
          <w:sz w:val="26"/>
          <w:szCs w:val="26"/>
        </w:rPr>
        <w:t xml:space="preserve"> </w:t>
      </w:r>
    </w:p>
    <w:p w14:paraId="2C209294" w14:textId="659095D3" w:rsidR="00005E29" w:rsidRPr="004B155A" w:rsidRDefault="00863FCB" w:rsidP="00005E29">
      <w:pPr>
        <w:rPr>
          <w:rFonts w:ascii="Century Gothic" w:hAnsi="Century Gothic"/>
          <w:sz w:val="26"/>
          <w:szCs w:val="26"/>
        </w:rPr>
      </w:pPr>
      <w:r w:rsidRPr="004B155A">
        <w:rPr>
          <w:rFonts w:ascii="Century Gothic" w:hAnsi="Century Gothic"/>
          <w:sz w:val="26"/>
          <w:szCs w:val="26"/>
        </w:rPr>
        <w:t>Ruaha National Park is said to harbor 10% of the remaining lion populations in the world and; it also boasts large numbers of cheetahs, African hunting dogs</w:t>
      </w:r>
      <w:r w:rsidR="00CF413F" w:rsidRPr="004B155A">
        <w:rPr>
          <w:rFonts w:ascii="Century Gothic" w:hAnsi="Century Gothic"/>
          <w:sz w:val="26"/>
          <w:szCs w:val="26"/>
        </w:rPr>
        <w:t>,</w:t>
      </w:r>
      <w:r w:rsidRPr="004B155A">
        <w:rPr>
          <w:rFonts w:ascii="Century Gothic" w:hAnsi="Century Gothic"/>
          <w:sz w:val="26"/>
          <w:szCs w:val="26"/>
        </w:rPr>
        <w:t xml:space="preserve"> and leopards. The park also features t</w:t>
      </w:r>
      <w:r w:rsidR="00005E29" w:rsidRPr="004B155A">
        <w:rPr>
          <w:rFonts w:ascii="Century Gothic" w:hAnsi="Century Gothic"/>
          <w:sz w:val="26"/>
          <w:szCs w:val="26"/>
        </w:rPr>
        <w:t xml:space="preserve">he Great Ruaha River, as well as smaller rivers like Mwagusi, Jongomero, and Mzombe, </w:t>
      </w:r>
      <w:r w:rsidRPr="004B155A">
        <w:rPr>
          <w:rFonts w:ascii="Century Gothic" w:hAnsi="Century Gothic"/>
          <w:sz w:val="26"/>
          <w:szCs w:val="26"/>
        </w:rPr>
        <w:t xml:space="preserve">which </w:t>
      </w:r>
      <w:r w:rsidR="00005E29" w:rsidRPr="004B155A">
        <w:rPr>
          <w:rFonts w:ascii="Century Gothic" w:hAnsi="Century Gothic"/>
          <w:sz w:val="26"/>
          <w:szCs w:val="26"/>
        </w:rPr>
        <w:t xml:space="preserve">are vital to the park's survival. During the season, these rivers become the primary source of water for animals. </w:t>
      </w:r>
    </w:p>
    <w:p w14:paraId="16967D83" w14:textId="192FF8E7" w:rsidR="00E210C7" w:rsidRPr="00D35C7A" w:rsidRDefault="00A07380">
      <w:pPr>
        <w:rPr>
          <w:rFonts w:ascii="Century Gothic" w:hAnsi="Century Gothic"/>
          <w:b/>
          <w:bCs/>
          <w:sz w:val="26"/>
          <w:szCs w:val="26"/>
        </w:rPr>
      </w:pPr>
      <w:r w:rsidRPr="00D35C7A">
        <w:rPr>
          <w:rFonts w:ascii="Century Gothic" w:hAnsi="Century Gothic"/>
          <w:b/>
          <w:bCs/>
          <w:sz w:val="26"/>
          <w:szCs w:val="26"/>
        </w:rPr>
        <w:t xml:space="preserve">Safari Itinerary </w:t>
      </w:r>
    </w:p>
    <w:p w14:paraId="40F20B92" w14:textId="690B6C64" w:rsidR="00A07380" w:rsidRPr="00D35C7A" w:rsidRDefault="00A07380">
      <w:pPr>
        <w:rPr>
          <w:rFonts w:ascii="Century Gothic" w:hAnsi="Century Gothic"/>
          <w:b/>
          <w:bCs/>
          <w:sz w:val="26"/>
          <w:szCs w:val="26"/>
        </w:rPr>
      </w:pPr>
      <w:r w:rsidRPr="00D35C7A">
        <w:rPr>
          <w:rFonts w:ascii="Century Gothic" w:hAnsi="Century Gothic"/>
          <w:b/>
          <w:bCs/>
          <w:sz w:val="26"/>
          <w:szCs w:val="26"/>
        </w:rPr>
        <w:t xml:space="preserve">Day 1: Fly from Dar-es-salaam to Iringa – Ruaha National Park </w:t>
      </w:r>
    </w:p>
    <w:p w14:paraId="1767C20E" w14:textId="3CD48FD7" w:rsidR="00A07380" w:rsidRPr="004B155A" w:rsidRDefault="00515145">
      <w:pPr>
        <w:rPr>
          <w:rFonts w:ascii="Century Gothic" w:hAnsi="Century Gothic"/>
          <w:sz w:val="26"/>
          <w:szCs w:val="26"/>
        </w:rPr>
      </w:pPr>
      <w:r w:rsidRPr="004B155A">
        <w:rPr>
          <w:rFonts w:ascii="Century Gothic" w:hAnsi="Century Gothic"/>
          <w:sz w:val="26"/>
          <w:szCs w:val="26"/>
        </w:rPr>
        <w:t xml:space="preserve">Fly from Dar-es-salaam to Iringa where your safari guide will be waiting for you. On arrival, board your 4x4 safari vehicle and drive to Ruaha National Park which is approximately three hours from Iringa. On arrival, check into your lodge and have lunch. </w:t>
      </w:r>
      <w:r w:rsidRPr="004B155A">
        <w:rPr>
          <w:rFonts w:ascii="Century Gothic" w:hAnsi="Century Gothic"/>
          <w:sz w:val="26"/>
          <w:szCs w:val="26"/>
        </w:rPr>
        <w:t>After lunch, relax for a while before departing for an afternoon game drive in the spectacular Ruaha National Park. Ruaha is home to a variety of wildlife, including antelopes, giraffes, buffaloes, lions, leopards, elephants, cheetahs, and many more.</w:t>
      </w:r>
      <w:r w:rsidR="0016548C" w:rsidRPr="004B155A">
        <w:rPr>
          <w:rFonts w:ascii="Century Gothic" w:hAnsi="Century Gothic"/>
          <w:sz w:val="26"/>
          <w:szCs w:val="26"/>
        </w:rPr>
        <w:t xml:space="preserve"> Overnight stay at Kwihala Camp (Meal Plan: Breakfast, Lunch, Dinner) </w:t>
      </w:r>
    </w:p>
    <w:p w14:paraId="47002F57" w14:textId="01117171" w:rsidR="00515145" w:rsidRPr="00D35C7A" w:rsidRDefault="00515145">
      <w:pPr>
        <w:rPr>
          <w:rFonts w:ascii="Century Gothic" w:hAnsi="Century Gothic"/>
          <w:b/>
          <w:bCs/>
          <w:sz w:val="26"/>
          <w:szCs w:val="26"/>
        </w:rPr>
      </w:pPr>
      <w:r w:rsidRPr="00D35C7A">
        <w:rPr>
          <w:rFonts w:ascii="Century Gothic" w:hAnsi="Century Gothic"/>
          <w:b/>
          <w:bCs/>
          <w:sz w:val="26"/>
          <w:szCs w:val="26"/>
        </w:rPr>
        <w:t xml:space="preserve">Day 2:  Ruaha National Park </w:t>
      </w:r>
    </w:p>
    <w:p w14:paraId="5E4C7F87" w14:textId="6ECC8AE6" w:rsidR="00515145" w:rsidRPr="004B155A" w:rsidRDefault="0016548C">
      <w:pPr>
        <w:rPr>
          <w:rFonts w:ascii="Century Gothic" w:hAnsi="Century Gothic"/>
          <w:sz w:val="26"/>
          <w:szCs w:val="26"/>
        </w:rPr>
      </w:pPr>
      <w:r w:rsidRPr="004B155A">
        <w:rPr>
          <w:rFonts w:ascii="Century Gothic" w:hAnsi="Century Gothic"/>
          <w:sz w:val="26"/>
          <w:szCs w:val="26"/>
        </w:rPr>
        <w:t>After an early breakfast, depart for a full-day game drive</w:t>
      </w:r>
      <w:r w:rsidR="00822BA4" w:rsidRPr="004B155A">
        <w:rPr>
          <w:rFonts w:ascii="Century Gothic" w:hAnsi="Century Gothic"/>
          <w:sz w:val="26"/>
          <w:szCs w:val="26"/>
        </w:rPr>
        <w:t xml:space="preserve"> starting at 06:30 am</w:t>
      </w:r>
      <w:r w:rsidRPr="004B155A">
        <w:rPr>
          <w:rFonts w:ascii="Century Gothic" w:hAnsi="Century Gothic"/>
          <w:sz w:val="26"/>
          <w:szCs w:val="26"/>
        </w:rPr>
        <w:t xml:space="preserve">. </w:t>
      </w:r>
      <w:r w:rsidR="00A63D09" w:rsidRPr="004B155A">
        <w:rPr>
          <w:rFonts w:ascii="Century Gothic" w:hAnsi="Century Gothic"/>
          <w:sz w:val="26"/>
          <w:szCs w:val="26"/>
        </w:rPr>
        <w:t>Enjoy the sunrise game drive</w:t>
      </w:r>
      <w:r w:rsidR="00A63D09" w:rsidRPr="004B155A">
        <w:rPr>
          <w:rFonts w:ascii="Century Gothic" w:hAnsi="Century Gothic"/>
          <w:sz w:val="26"/>
          <w:szCs w:val="26"/>
        </w:rPr>
        <w:t xml:space="preserve"> in search of wild animals in various areas of the park, where you may expect to see predators like lions, cheetahs, and vast numbers of wild dogs, among other creatures</w:t>
      </w:r>
      <w:r w:rsidR="00A63D09" w:rsidRPr="004B155A">
        <w:rPr>
          <w:rFonts w:ascii="Century Gothic" w:hAnsi="Century Gothic"/>
          <w:sz w:val="26"/>
          <w:szCs w:val="26"/>
        </w:rPr>
        <w:t xml:space="preserve">. After a 3 to 4-hour game drive, have a bush breakfast and continue with your game viewing. </w:t>
      </w:r>
      <w:r w:rsidRPr="004B155A">
        <w:rPr>
          <w:rFonts w:ascii="Century Gothic" w:hAnsi="Century Gothic"/>
          <w:sz w:val="26"/>
          <w:szCs w:val="26"/>
        </w:rPr>
        <w:t>Lunch will be served in the park's picnic area</w:t>
      </w:r>
      <w:r w:rsidR="00A63D09" w:rsidRPr="004B155A">
        <w:rPr>
          <w:rFonts w:ascii="Century Gothic" w:hAnsi="Century Gothic"/>
          <w:sz w:val="26"/>
          <w:szCs w:val="26"/>
        </w:rPr>
        <w:t>, after which you will take a break. In the late afternoon,</w:t>
      </w:r>
      <w:r w:rsidRPr="004B155A">
        <w:rPr>
          <w:rFonts w:ascii="Century Gothic" w:hAnsi="Century Gothic"/>
          <w:sz w:val="26"/>
          <w:szCs w:val="26"/>
        </w:rPr>
        <w:t xml:space="preserve"> continue with the game drive till the evening. Expect to witness creatures such as buffaloes, giraffes, wildebeest, zebras, </w:t>
      </w:r>
      <w:r w:rsidRPr="004B155A">
        <w:rPr>
          <w:rFonts w:ascii="Century Gothic" w:hAnsi="Century Gothic"/>
          <w:sz w:val="26"/>
          <w:szCs w:val="26"/>
        </w:rPr>
        <w:lastRenderedPageBreak/>
        <w:t xml:space="preserve">impalas, warthogs, elephants, hippos, crocodiles, larger and lesser kudu, sable and roan antelopes, </w:t>
      </w:r>
      <w:r w:rsidR="005A47C5" w:rsidRPr="004B155A">
        <w:rPr>
          <w:rFonts w:ascii="Century Gothic" w:hAnsi="Century Gothic"/>
          <w:sz w:val="26"/>
          <w:szCs w:val="26"/>
        </w:rPr>
        <w:t xml:space="preserve">and </w:t>
      </w:r>
      <w:r w:rsidRPr="004B155A">
        <w:rPr>
          <w:rFonts w:ascii="Century Gothic" w:hAnsi="Century Gothic"/>
          <w:sz w:val="26"/>
          <w:szCs w:val="26"/>
        </w:rPr>
        <w:t>various birds</w:t>
      </w:r>
      <w:r w:rsidR="005A47C5" w:rsidRPr="004B155A">
        <w:rPr>
          <w:rFonts w:ascii="Century Gothic" w:hAnsi="Century Gothic"/>
          <w:sz w:val="26"/>
          <w:szCs w:val="26"/>
        </w:rPr>
        <w:t xml:space="preserve"> and flora. Overnight stay at Kwihala Camp (Meal Plan: </w:t>
      </w:r>
      <w:r w:rsidR="0083605B" w:rsidRPr="004B155A">
        <w:rPr>
          <w:rFonts w:ascii="Century Gothic" w:hAnsi="Century Gothic"/>
          <w:sz w:val="26"/>
          <w:szCs w:val="26"/>
        </w:rPr>
        <w:t>Breakfast</w:t>
      </w:r>
      <w:r w:rsidR="005A47C5" w:rsidRPr="004B155A">
        <w:rPr>
          <w:rFonts w:ascii="Century Gothic" w:hAnsi="Century Gothic"/>
          <w:sz w:val="26"/>
          <w:szCs w:val="26"/>
        </w:rPr>
        <w:t xml:space="preserve">, Lunch, Dinner) </w:t>
      </w:r>
      <w:r w:rsidRPr="004B155A">
        <w:rPr>
          <w:rFonts w:ascii="Century Gothic" w:hAnsi="Century Gothic"/>
          <w:sz w:val="26"/>
          <w:szCs w:val="26"/>
        </w:rPr>
        <w:t xml:space="preserve"> </w:t>
      </w:r>
    </w:p>
    <w:p w14:paraId="6F07649E" w14:textId="7B6B51C3" w:rsidR="0093067C" w:rsidRPr="00D35C7A" w:rsidRDefault="0093067C">
      <w:pPr>
        <w:rPr>
          <w:rFonts w:ascii="Century Gothic" w:hAnsi="Century Gothic"/>
          <w:b/>
          <w:bCs/>
          <w:sz w:val="26"/>
          <w:szCs w:val="26"/>
        </w:rPr>
      </w:pPr>
      <w:r w:rsidRPr="00D35C7A">
        <w:rPr>
          <w:rFonts w:ascii="Century Gothic" w:hAnsi="Century Gothic"/>
          <w:b/>
          <w:bCs/>
          <w:sz w:val="26"/>
          <w:szCs w:val="26"/>
        </w:rPr>
        <w:t xml:space="preserve">Day 3: Ruaha National Park </w:t>
      </w:r>
    </w:p>
    <w:p w14:paraId="4C6F8266" w14:textId="076D57AF" w:rsidR="0093067C" w:rsidRPr="004B155A" w:rsidRDefault="00C443B7" w:rsidP="0093067C">
      <w:pPr>
        <w:rPr>
          <w:rFonts w:ascii="Century Gothic" w:hAnsi="Century Gothic"/>
          <w:sz w:val="26"/>
          <w:szCs w:val="26"/>
        </w:rPr>
      </w:pPr>
      <w:r w:rsidRPr="004B155A">
        <w:rPr>
          <w:rFonts w:ascii="Century Gothic" w:hAnsi="Century Gothic"/>
          <w:sz w:val="26"/>
          <w:szCs w:val="26"/>
        </w:rPr>
        <w:t>Have breakfast and e</w:t>
      </w:r>
      <w:r w:rsidR="0093067C" w:rsidRPr="004B155A">
        <w:rPr>
          <w:rFonts w:ascii="Century Gothic" w:hAnsi="Century Gothic"/>
          <w:sz w:val="26"/>
          <w:szCs w:val="26"/>
        </w:rPr>
        <w:t xml:space="preserve">njoy a fantastic 2 to </w:t>
      </w:r>
      <w:r w:rsidR="00823303" w:rsidRPr="004B155A">
        <w:rPr>
          <w:rFonts w:ascii="Century Gothic" w:hAnsi="Century Gothic"/>
          <w:sz w:val="26"/>
          <w:szCs w:val="26"/>
        </w:rPr>
        <w:t>3-hour</w:t>
      </w:r>
      <w:r w:rsidR="0093067C" w:rsidRPr="004B155A">
        <w:rPr>
          <w:rFonts w:ascii="Century Gothic" w:hAnsi="Century Gothic"/>
          <w:sz w:val="26"/>
          <w:szCs w:val="26"/>
        </w:rPr>
        <w:t xml:space="preserve"> walking safari along the Great Ruaha River with </w:t>
      </w:r>
      <w:r w:rsidRPr="004B155A">
        <w:rPr>
          <w:rFonts w:ascii="Century Gothic" w:hAnsi="Century Gothic"/>
          <w:sz w:val="26"/>
          <w:szCs w:val="26"/>
        </w:rPr>
        <w:t>a well-trained guide and two armed rangers for protection</w:t>
      </w:r>
      <w:r w:rsidR="0093067C" w:rsidRPr="004B155A">
        <w:rPr>
          <w:rFonts w:ascii="Century Gothic" w:hAnsi="Century Gothic"/>
          <w:sz w:val="26"/>
          <w:szCs w:val="26"/>
        </w:rPr>
        <w:t xml:space="preserve">. </w:t>
      </w:r>
      <w:r w:rsidRPr="004B155A">
        <w:rPr>
          <w:rFonts w:ascii="Century Gothic" w:hAnsi="Century Gothic"/>
          <w:sz w:val="26"/>
          <w:szCs w:val="26"/>
        </w:rPr>
        <w:t>Here, you will have the opportunity to have close-up-close views of</w:t>
      </w:r>
      <w:r w:rsidR="0093067C" w:rsidRPr="004B155A">
        <w:rPr>
          <w:rFonts w:ascii="Century Gothic" w:hAnsi="Century Gothic"/>
          <w:sz w:val="26"/>
          <w:szCs w:val="26"/>
        </w:rPr>
        <w:t xml:space="preserve"> hippos, crocodiles, lions, and a variety of other species that come to drink water in the river. Return later </w:t>
      </w:r>
      <w:r w:rsidRPr="004B155A">
        <w:rPr>
          <w:rFonts w:ascii="Century Gothic" w:hAnsi="Century Gothic"/>
          <w:sz w:val="26"/>
          <w:szCs w:val="26"/>
        </w:rPr>
        <w:t>and relax</w:t>
      </w:r>
      <w:r w:rsidR="0093067C" w:rsidRPr="004B155A">
        <w:rPr>
          <w:rFonts w:ascii="Century Gothic" w:hAnsi="Century Gothic"/>
          <w:sz w:val="26"/>
          <w:szCs w:val="26"/>
        </w:rPr>
        <w:t xml:space="preserve">. </w:t>
      </w:r>
      <w:r w:rsidR="0083605B" w:rsidRPr="004B155A">
        <w:rPr>
          <w:rFonts w:ascii="Century Gothic" w:hAnsi="Century Gothic"/>
          <w:sz w:val="26"/>
          <w:szCs w:val="26"/>
        </w:rPr>
        <w:t>Spend the afternoon at leisure in the comfort of your cottage and at 0</w:t>
      </w:r>
      <w:r w:rsidR="005C42D4" w:rsidRPr="004B155A">
        <w:rPr>
          <w:rFonts w:ascii="Century Gothic" w:hAnsi="Century Gothic"/>
          <w:sz w:val="26"/>
          <w:szCs w:val="26"/>
        </w:rPr>
        <w:t>6:30</w:t>
      </w:r>
      <w:r w:rsidR="0083605B" w:rsidRPr="004B155A">
        <w:rPr>
          <w:rFonts w:ascii="Century Gothic" w:hAnsi="Century Gothic"/>
          <w:sz w:val="26"/>
          <w:szCs w:val="26"/>
        </w:rPr>
        <w:t xml:space="preserve"> pm, head back to the wild for a fantastic night drive </w:t>
      </w:r>
      <w:r w:rsidR="005C42D4" w:rsidRPr="004B155A">
        <w:rPr>
          <w:rFonts w:ascii="Century Gothic" w:hAnsi="Century Gothic"/>
          <w:sz w:val="26"/>
          <w:szCs w:val="26"/>
        </w:rPr>
        <w:t xml:space="preserve">where you will explore the park’s nightlife. Enjoy witnessing predators in action hunting their prey. Expect to encounter a variety of lions, cheetahs, and wild dogs among others. The night game drive in Ruaha is done with a </w:t>
      </w:r>
      <w:r w:rsidR="00F81A97" w:rsidRPr="004B155A">
        <w:rPr>
          <w:rFonts w:ascii="Century Gothic" w:hAnsi="Century Gothic"/>
          <w:sz w:val="26"/>
          <w:szCs w:val="26"/>
        </w:rPr>
        <w:t>spotlight</w:t>
      </w:r>
      <w:r w:rsidR="005C42D4" w:rsidRPr="004B155A">
        <w:rPr>
          <w:rFonts w:ascii="Century Gothic" w:hAnsi="Century Gothic"/>
          <w:sz w:val="26"/>
          <w:szCs w:val="26"/>
        </w:rPr>
        <w:t xml:space="preserve"> torch which will be operated by your guide and armed rangers. </w:t>
      </w:r>
      <w:r w:rsidR="00F81A97" w:rsidRPr="004B155A">
        <w:rPr>
          <w:rFonts w:ascii="Century Gothic" w:hAnsi="Century Gothic"/>
          <w:sz w:val="26"/>
          <w:szCs w:val="26"/>
        </w:rPr>
        <w:t xml:space="preserve">Return to your lodge after and relax. Overnight stay at Kwihala Camp (Meal Plan: Breakfast, Lunch, Dinner). </w:t>
      </w:r>
    </w:p>
    <w:p w14:paraId="0665894E" w14:textId="613B5DB3" w:rsidR="00822BA4" w:rsidRPr="00D35C7A" w:rsidRDefault="00822BA4" w:rsidP="0093067C">
      <w:pPr>
        <w:rPr>
          <w:rFonts w:ascii="Century Gothic" w:hAnsi="Century Gothic"/>
          <w:b/>
          <w:bCs/>
          <w:sz w:val="26"/>
          <w:szCs w:val="26"/>
        </w:rPr>
      </w:pPr>
      <w:r w:rsidRPr="00D35C7A">
        <w:rPr>
          <w:rFonts w:ascii="Century Gothic" w:hAnsi="Century Gothic"/>
          <w:b/>
          <w:bCs/>
          <w:sz w:val="26"/>
          <w:szCs w:val="26"/>
        </w:rPr>
        <w:t>Day 4: Depart for Iringa and Fly back to Dar-es-salaam</w:t>
      </w:r>
    </w:p>
    <w:p w14:paraId="02B65E55" w14:textId="4CE9269D" w:rsidR="00822BA4" w:rsidRPr="004B155A" w:rsidRDefault="000C6B3F" w:rsidP="00822BA4">
      <w:pPr>
        <w:rPr>
          <w:rFonts w:ascii="Century Gothic" w:hAnsi="Century Gothic"/>
          <w:sz w:val="26"/>
          <w:szCs w:val="26"/>
        </w:rPr>
      </w:pPr>
      <w:r w:rsidRPr="004B155A">
        <w:rPr>
          <w:rFonts w:ascii="Century Gothic" w:hAnsi="Century Gothic"/>
          <w:sz w:val="26"/>
          <w:szCs w:val="26"/>
        </w:rPr>
        <w:t>Have a late breakfast and depart for Iringa to catch your chartered flight back to Dar-es-salaam</w:t>
      </w:r>
      <w:r w:rsidR="001A526E" w:rsidRPr="004B155A">
        <w:rPr>
          <w:rFonts w:ascii="Century Gothic" w:hAnsi="Century Gothic"/>
          <w:sz w:val="26"/>
          <w:szCs w:val="26"/>
        </w:rPr>
        <w:t>. While exiting the park, enjoy one last game drive. Lunch will be in Iringa after which you will fly to Dar-es-salaam for your departure</w:t>
      </w:r>
      <w:r w:rsidR="00822BA4" w:rsidRPr="004B155A">
        <w:rPr>
          <w:rFonts w:ascii="Century Gothic" w:hAnsi="Century Gothic"/>
          <w:sz w:val="26"/>
          <w:szCs w:val="26"/>
        </w:rPr>
        <w:t>.</w:t>
      </w:r>
      <w:r w:rsidR="00822BA4" w:rsidRPr="004B155A">
        <w:rPr>
          <w:rFonts w:ascii="Century Gothic" w:hAnsi="Century Gothic"/>
          <w:sz w:val="26"/>
          <w:szCs w:val="26"/>
        </w:rPr>
        <w:t xml:space="preserve"> End of safari </w:t>
      </w:r>
    </w:p>
    <w:p w14:paraId="494CB0CD" w14:textId="228615B2" w:rsidR="00822BA4" w:rsidRPr="00335442" w:rsidRDefault="00822BA4" w:rsidP="00822BA4">
      <w:pPr>
        <w:rPr>
          <w:rFonts w:ascii="Century Gothic" w:hAnsi="Century Gothic"/>
          <w:b/>
          <w:bCs/>
          <w:sz w:val="26"/>
          <w:szCs w:val="26"/>
        </w:rPr>
      </w:pPr>
      <w:r w:rsidRPr="00335442">
        <w:rPr>
          <w:rFonts w:ascii="Century Gothic" w:hAnsi="Century Gothic"/>
          <w:b/>
          <w:bCs/>
          <w:sz w:val="26"/>
          <w:szCs w:val="26"/>
        </w:rPr>
        <w:t xml:space="preserve">Safari Inclusions </w:t>
      </w:r>
    </w:p>
    <w:p w14:paraId="6C2AE4F6" w14:textId="77777777" w:rsidR="00822BA4" w:rsidRPr="004B155A" w:rsidRDefault="00822BA4" w:rsidP="00E82565">
      <w:pPr>
        <w:pStyle w:val="ListParagraph"/>
        <w:numPr>
          <w:ilvl w:val="0"/>
          <w:numId w:val="2"/>
        </w:numPr>
        <w:rPr>
          <w:rFonts w:ascii="Century Gothic" w:hAnsi="Century Gothic"/>
          <w:sz w:val="26"/>
          <w:szCs w:val="26"/>
        </w:rPr>
      </w:pPr>
      <w:r w:rsidRPr="004B155A">
        <w:rPr>
          <w:rFonts w:ascii="Century Gothic" w:hAnsi="Century Gothic"/>
          <w:sz w:val="26"/>
          <w:szCs w:val="26"/>
        </w:rPr>
        <w:t>Accommodation on a full board basis</w:t>
      </w:r>
    </w:p>
    <w:p w14:paraId="449E9998" w14:textId="1F313A6C" w:rsidR="00822BA4" w:rsidRPr="004B155A" w:rsidRDefault="00822BA4" w:rsidP="00E82565">
      <w:pPr>
        <w:pStyle w:val="ListParagraph"/>
        <w:numPr>
          <w:ilvl w:val="0"/>
          <w:numId w:val="2"/>
        </w:numPr>
        <w:rPr>
          <w:rFonts w:ascii="Century Gothic" w:hAnsi="Century Gothic"/>
          <w:sz w:val="26"/>
          <w:szCs w:val="26"/>
        </w:rPr>
      </w:pPr>
      <w:r w:rsidRPr="004B155A">
        <w:rPr>
          <w:rFonts w:ascii="Century Gothic" w:hAnsi="Century Gothic"/>
          <w:sz w:val="26"/>
          <w:szCs w:val="26"/>
        </w:rPr>
        <w:t>Camping facilities and charges</w:t>
      </w:r>
    </w:p>
    <w:p w14:paraId="5A2AD1ED" w14:textId="3A93D930" w:rsidR="00B07A06" w:rsidRPr="004B155A" w:rsidRDefault="00B07A06" w:rsidP="00E82565">
      <w:pPr>
        <w:pStyle w:val="ListParagraph"/>
        <w:numPr>
          <w:ilvl w:val="0"/>
          <w:numId w:val="2"/>
        </w:numPr>
        <w:rPr>
          <w:rFonts w:ascii="Century Gothic" w:hAnsi="Century Gothic"/>
          <w:sz w:val="26"/>
          <w:szCs w:val="26"/>
        </w:rPr>
      </w:pPr>
      <w:r w:rsidRPr="004B155A">
        <w:rPr>
          <w:rFonts w:ascii="Century Gothic" w:hAnsi="Century Gothic"/>
          <w:sz w:val="26"/>
          <w:szCs w:val="26"/>
        </w:rPr>
        <w:t xml:space="preserve">Charter flights </w:t>
      </w:r>
    </w:p>
    <w:p w14:paraId="1377292C" w14:textId="61F520D3" w:rsidR="00822BA4" w:rsidRPr="004B155A" w:rsidRDefault="00822BA4" w:rsidP="00E82565">
      <w:pPr>
        <w:pStyle w:val="ListParagraph"/>
        <w:numPr>
          <w:ilvl w:val="0"/>
          <w:numId w:val="2"/>
        </w:numPr>
        <w:rPr>
          <w:rFonts w:ascii="Century Gothic" w:hAnsi="Century Gothic"/>
          <w:sz w:val="26"/>
          <w:szCs w:val="26"/>
        </w:rPr>
      </w:pPr>
      <w:r w:rsidRPr="004B155A">
        <w:rPr>
          <w:rFonts w:ascii="Century Gothic" w:hAnsi="Century Gothic"/>
          <w:sz w:val="26"/>
          <w:szCs w:val="26"/>
        </w:rPr>
        <w:t>All park admission costs</w:t>
      </w:r>
    </w:p>
    <w:p w14:paraId="34E207FB" w14:textId="5C8F942C" w:rsidR="00B07A06" w:rsidRPr="004B155A" w:rsidRDefault="00B07A06" w:rsidP="00E82565">
      <w:pPr>
        <w:pStyle w:val="ListParagraph"/>
        <w:numPr>
          <w:ilvl w:val="0"/>
          <w:numId w:val="2"/>
        </w:numPr>
        <w:rPr>
          <w:rFonts w:ascii="Century Gothic" w:hAnsi="Century Gothic"/>
          <w:sz w:val="26"/>
          <w:szCs w:val="26"/>
        </w:rPr>
      </w:pPr>
      <w:r w:rsidRPr="004B155A">
        <w:rPr>
          <w:rFonts w:ascii="Century Gothic" w:hAnsi="Century Gothic"/>
          <w:sz w:val="26"/>
          <w:szCs w:val="26"/>
        </w:rPr>
        <w:t>Game drives in Ruaha</w:t>
      </w:r>
    </w:p>
    <w:p w14:paraId="70BEE642" w14:textId="4F2C25C6" w:rsidR="00B07A06" w:rsidRPr="004B155A" w:rsidRDefault="00B07A06" w:rsidP="00E82565">
      <w:pPr>
        <w:pStyle w:val="ListParagraph"/>
        <w:numPr>
          <w:ilvl w:val="0"/>
          <w:numId w:val="2"/>
        </w:numPr>
        <w:rPr>
          <w:rFonts w:ascii="Century Gothic" w:hAnsi="Century Gothic"/>
          <w:sz w:val="26"/>
          <w:szCs w:val="26"/>
        </w:rPr>
      </w:pPr>
      <w:r w:rsidRPr="004B155A">
        <w:rPr>
          <w:rFonts w:ascii="Century Gothic" w:hAnsi="Century Gothic"/>
          <w:sz w:val="26"/>
          <w:szCs w:val="26"/>
        </w:rPr>
        <w:t xml:space="preserve">Safari </w:t>
      </w:r>
      <w:r w:rsidR="00335442" w:rsidRPr="004B155A">
        <w:rPr>
          <w:rFonts w:ascii="Century Gothic" w:hAnsi="Century Gothic"/>
          <w:sz w:val="26"/>
          <w:szCs w:val="26"/>
        </w:rPr>
        <w:t>walks</w:t>
      </w:r>
      <w:r w:rsidRPr="004B155A">
        <w:rPr>
          <w:rFonts w:ascii="Century Gothic" w:hAnsi="Century Gothic"/>
          <w:sz w:val="26"/>
          <w:szCs w:val="26"/>
        </w:rPr>
        <w:t xml:space="preserve"> </w:t>
      </w:r>
    </w:p>
    <w:p w14:paraId="5D73455D" w14:textId="4BD59DD1" w:rsidR="00822BA4" w:rsidRPr="004B155A" w:rsidRDefault="00822BA4" w:rsidP="00E82565">
      <w:pPr>
        <w:pStyle w:val="ListParagraph"/>
        <w:numPr>
          <w:ilvl w:val="0"/>
          <w:numId w:val="2"/>
        </w:numPr>
        <w:rPr>
          <w:rFonts w:ascii="Century Gothic" w:hAnsi="Century Gothic"/>
          <w:sz w:val="26"/>
          <w:szCs w:val="26"/>
        </w:rPr>
      </w:pPr>
      <w:r w:rsidRPr="004B155A">
        <w:rPr>
          <w:rFonts w:ascii="Century Gothic" w:hAnsi="Century Gothic"/>
          <w:sz w:val="26"/>
          <w:szCs w:val="26"/>
        </w:rPr>
        <w:t xml:space="preserve">A </w:t>
      </w:r>
      <w:r w:rsidR="00E82565" w:rsidRPr="004B155A">
        <w:rPr>
          <w:rFonts w:ascii="Century Gothic" w:hAnsi="Century Gothic"/>
          <w:sz w:val="26"/>
          <w:szCs w:val="26"/>
        </w:rPr>
        <w:t xml:space="preserve">customized </w:t>
      </w:r>
      <w:r w:rsidRPr="004B155A">
        <w:rPr>
          <w:rFonts w:ascii="Century Gothic" w:hAnsi="Century Gothic"/>
          <w:sz w:val="26"/>
          <w:szCs w:val="26"/>
        </w:rPr>
        <w:t>4x4 safari vehicle</w:t>
      </w:r>
    </w:p>
    <w:p w14:paraId="2A38EC75" w14:textId="7CDB771F" w:rsidR="00822BA4" w:rsidRPr="004B155A" w:rsidRDefault="004B155A" w:rsidP="00E82565">
      <w:pPr>
        <w:pStyle w:val="ListParagraph"/>
        <w:numPr>
          <w:ilvl w:val="0"/>
          <w:numId w:val="2"/>
        </w:numPr>
        <w:rPr>
          <w:rFonts w:ascii="Century Gothic" w:hAnsi="Century Gothic"/>
          <w:sz w:val="26"/>
          <w:szCs w:val="26"/>
        </w:rPr>
      </w:pPr>
      <w:r w:rsidRPr="004B155A">
        <w:rPr>
          <w:rFonts w:ascii="Century Gothic" w:hAnsi="Century Gothic"/>
          <w:sz w:val="26"/>
          <w:szCs w:val="26"/>
        </w:rPr>
        <w:t xml:space="preserve">A professional </w:t>
      </w:r>
      <w:r w:rsidR="00822BA4" w:rsidRPr="004B155A">
        <w:rPr>
          <w:rFonts w:ascii="Century Gothic" w:hAnsi="Century Gothic"/>
          <w:sz w:val="26"/>
          <w:szCs w:val="26"/>
        </w:rPr>
        <w:t xml:space="preserve">English-speaking </w:t>
      </w:r>
      <w:r w:rsidRPr="004B155A">
        <w:rPr>
          <w:rFonts w:ascii="Century Gothic" w:hAnsi="Century Gothic"/>
          <w:sz w:val="26"/>
          <w:szCs w:val="26"/>
        </w:rPr>
        <w:t xml:space="preserve">safari driver guide </w:t>
      </w:r>
    </w:p>
    <w:p w14:paraId="599DB831" w14:textId="7A627487" w:rsidR="00822BA4" w:rsidRPr="004B155A" w:rsidRDefault="00B07A06" w:rsidP="00E82565">
      <w:pPr>
        <w:pStyle w:val="ListParagraph"/>
        <w:numPr>
          <w:ilvl w:val="0"/>
          <w:numId w:val="2"/>
        </w:numPr>
        <w:rPr>
          <w:rFonts w:ascii="Century Gothic" w:hAnsi="Century Gothic"/>
          <w:sz w:val="26"/>
          <w:szCs w:val="26"/>
        </w:rPr>
      </w:pPr>
      <w:r w:rsidRPr="004B155A">
        <w:rPr>
          <w:rFonts w:ascii="Century Gothic" w:hAnsi="Century Gothic"/>
          <w:sz w:val="26"/>
          <w:szCs w:val="26"/>
        </w:rPr>
        <w:t xml:space="preserve">Bottled mineral water in the 4x4 safari vehicle. </w:t>
      </w:r>
    </w:p>
    <w:p w14:paraId="18E83FE5" w14:textId="3B26C699" w:rsidR="00822BA4" w:rsidRPr="004B155A" w:rsidRDefault="00822BA4" w:rsidP="00E82565">
      <w:pPr>
        <w:pStyle w:val="ListParagraph"/>
        <w:numPr>
          <w:ilvl w:val="0"/>
          <w:numId w:val="2"/>
        </w:numPr>
        <w:rPr>
          <w:rFonts w:ascii="Century Gothic" w:hAnsi="Century Gothic"/>
          <w:sz w:val="26"/>
          <w:szCs w:val="26"/>
        </w:rPr>
      </w:pPr>
      <w:r w:rsidRPr="004B155A">
        <w:rPr>
          <w:rFonts w:ascii="Century Gothic" w:hAnsi="Century Gothic"/>
          <w:sz w:val="26"/>
          <w:szCs w:val="26"/>
        </w:rPr>
        <w:t>Fuel and driver allowance</w:t>
      </w:r>
    </w:p>
    <w:p w14:paraId="2C7D24AC" w14:textId="4366AA48" w:rsidR="004B155A" w:rsidRPr="00335442" w:rsidRDefault="004B155A" w:rsidP="004B155A">
      <w:pPr>
        <w:rPr>
          <w:rFonts w:ascii="Century Gothic" w:hAnsi="Century Gothic"/>
          <w:b/>
          <w:bCs/>
          <w:sz w:val="26"/>
          <w:szCs w:val="26"/>
        </w:rPr>
      </w:pPr>
      <w:r w:rsidRPr="00335442">
        <w:rPr>
          <w:rFonts w:ascii="Century Gothic" w:hAnsi="Century Gothic"/>
          <w:b/>
          <w:bCs/>
          <w:sz w:val="26"/>
          <w:szCs w:val="26"/>
        </w:rPr>
        <w:t xml:space="preserve">Safari Excludes </w:t>
      </w:r>
    </w:p>
    <w:p w14:paraId="00892B4A" w14:textId="45BC9931" w:rsidR="004B155A" w:rsidRPr="004B155A" w:rsidRDefault="004B155A" w:rsidP="004B155A">
      <w:pPr>
        <w:pStyle w:val="ListParagraph"/>
        <w:numPr>
          <w:ilvl w:val="0"/>
          <w:numId w:val="4"/>
        </w:numPr>
        <w:rPr>
          <w:rFonts w:ascii="Century Gothic" w:hAnsi="Century Gothic"/>
          <w:sz w:val="26"/>
          <w:szCs w:val="26"/>
        </w:rPr>
      </w:pPr>
      <w:r w:rsidRPr="004B155A">
        <w:rPr>
          <w:rFonts w:ascii="Century Gothic" w:hAnsi="Century Gothic"/>
          <w:sz w:val="26"/>
          <w:szCs w:val="26"/>
        </w:rPr>
        <w:lastRenderedPageBreak/>
        <w:t xml:space="preserve">Travel Insurance </w:t>
      </w:r>
    </w:p>
    <w:p w14:paraId="4B6EC0B0" w14:textId="48313EA6" w:rsidR="004B155A" w:rsidRPr="004B155A" w:rsidRDefault="004B155A" w:rsidP="004B155A">
      <w:pPr>
        <w:pStyle w:val="ListParagraph"/>
        <w:numPr>
          <w:ilvl w:val="0"/>
          <w:numId w:val="4"/>
        </w:numPr>
        <w:rPr>
          <w:rFonts w:ascii="Century Gothic" w:hAnsi="Century Gothic"/>
          <w:sz w:val="26"/>
          <w:szCs w:val="26"/>
        </w:rPr>
      </w:pPr>
      <w:r w:rsidRPr="004B155A">
        <w:rPr>
          <w:rFonts w:ascii="Century Gothic" w:hAnsi="Century Gothic"/>
          <w:sz w:val="26"/>
          <w:szCs w:val="26"/>
        </w:rPr>
        <w:t xml:space="preserve">All optional activities excluded from the itinerary </w:t>
      </w:r>
    </w:p>
    <w:p w14:paraId="26478BE8" w14:textId="674E020A" w:rsidR="004B155A" w:rsidRPr="004B155A" w:rsidRDefault="004B155A" w:rsidP="004B155A">
      <w:pPr>
        <w:pStyle w:val="ListParagraph"/>
        <w:numPr>
          <w:ilvl w:val="0"/>
          <w:numId w:val="4"/>
        </w:numPr>
        <w:rPr>
          <w:rFonts w:ascii="Century Gothic" w:hAnsi="Century Gothic"/>
          <w:sz w:val="26"/>
          <w:szCs w:val="26"/>
        </w:rPr>
      </w:pPr>
      <w:r w:rsidRPr="004B155A">
        <w:rPr>
          <w:rFonts w:ascii="Century Gothic" w:hAnsi="Century Gothic"/>
          <w:sz w:val="26"/>
          <w:szCs w:val="26"/>
        </w:rPr>
        <w:t xml:space="preserve">Expenses on alcoholic drinks, laundry, visa fees, etc. </w:t>
      </w:r>
    </w:p>
    <w:p w14:paraId="3CBD5AB7" w14:textId="77777777" w:rsidR="00A07380" w:rsidRPr="004B155A" w:rsidRDefault="00A07380">
      <w:pPr>
        <w:rPr>
          <w:rFonts w:ascii="Century Gothic" w:hAnsi="Century Gothic"/>
          <w:sz w:val="26"/>
          <w:szCs w:val="26"/>
        </w:rPr>
      </w:pPr>
    </w:p>
    <w:p w14:paraId="58CE901C" w14:textId="77777777" w:rsidR="006828B7" w:rsidRPr="004B155A" w:rsidRDefault="006828B7">
      <w:pPr>
        <w:rPr>
          <w:rFonts w:ascii="Century Gothic" w:hAnsi="Century Gothic"/>
          <w:sz w:val="26"/>
          <w:szCs w:val="26"/>
        </w:rPr>
      </w:pPr>
    </w:p>
    <w:sectPr w:rsidR="006828B7" w:rsidRPr="004B15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72FFC"/>
    <w:multiLevelType w:val="hybridMultilevel"/>
    <w:tmpl w:val="87D21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A7269A"/>
    <w:multiLevelType w:val="multilevel"/>
    <w:tmpl w:val="2C5AE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CA60D9A"/>
    <w:multiLevelType w:val="hybridMultilevel"/>
    <w:tmpl w:val="F558C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3C3C5D"/>
    <w:multiLevelType w:val="hybridMultilevel"/>
    <w:tmpl w:val="429AA0BE"/>
    <w:lvl w:ilvl="0" w:tplc="04090001">
      <w:start w:val="1"/>
      <w:numFmt w:val="bullet"/>
      <w:lvlText w:val=""/>
      <w:lvlJc w:val="left"/>
      <w:pPr>
        <w:ind w:left="720" w:hanging="360"/>
      </w:pPr>
      <w:rPr>
        <w:rFonts w:ascii="Symbol" w:hAnsi="Symbol" w:hint="default"/>
      </w:rPr>
    </w:lvl>
    <w:lvl w:ilvl="1" w:tplc="1556CB86">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1473896">
    <w:abstractNumId w:val="3"/>
  </w:num>
  <w:num w:numId="2" w16cid:durableId="1996257882">
    <w:abstractNumId w:val="0"/>
  </w:num>
  <w:num w:numId="3" w16cid:durableId="2050446495">
    <w:abstractNumId w:val="1"/>
  </w:num>
  <w:num w:numId="4" w16cid:durableId="11517958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DS1NDY1MTI2N7VQ0lEKTi0uzszPAykwqgUAx2Yt+SwAAAA="/>
  </w:docVars>
  <w:rsids>
    <w:rsidRoot w:val="006828B7"/>
    <w:rsid w:val="00005E29"/>
    <w:rsid w:val="000C6B3F"/>
    <w:rsid w:val="0016548C"/>
    <w:rsid w:val="00182E1E"/>
    <w:rsid w:val="001A526E"/>
    <w:rsid w:val="001E5DC5"/>
    <w:rsid w:val="00335442"/>
    <w:rsid w:val="004B155A"/>
    <w:rsid w:val="00515145"/>
    <w:rsid w:val="005A47C5"/>
    <w:rsid w:val="005C42D4"/>
    <w:rsid w:val="006828B7"/>
    <w:rsid w:val="006F744A"/>
    <w:rsid w:val="00731D3F"/>
    <w:rsid w:val="00822BA4"/>
    <w:rsid w:val="00823303"/>
    <w:rsid w:val="0083440A"/>
    <w:rsid w:val="0083605B"/>
    <w:rsid w:val="00863FCB"/>
    <w:rsid w:val="0093067C"/>
    <w:rsid w:val="00A07380"/>
    <w:rsid w:val="00A63D09"/>
    <w:rsid w:val="00A81D6E"/>
    <w:rsid w:val="00B07A06"/>
    <w:rsid w:val="00C443B7"/>
    <w:rsid w:val="00CF413F"/>
    <w:rsid w:val="00D35C7A"/>
    <w:rsid w:val="00E210C7"/>
    <w:rsid w:val="00E82565"/>
    <w:rsid w:val="00EA392D"/>
    <w:rsid w:val="00ED50E0"/>
    <w:rsid w:val="00EE5462"/>
    <w:rsid w:val="00F81A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1CD0"/>
  <w15:chartTrackingRefBased/>
  <w15:docId w15:val="{69554665-37D8-47C2-85FF-C228911EF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2B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0193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3</Pages>
  <Words>623</Words>
  <Characters>355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us</dc:creator>
  <cp:keywords/>
  <dc:description/>
  <cp:lastModifiedBy>Katus</cp:lastModifiedBy>
  <cp:revision>25</cp:revision>
  <dcterms:created xsi:type="dcterms:W3CDTF">2023-06-29T11:26:00Z</dcterms:created>
  <dcterms:modified xsi:type="dcterms:W3CDTF">2023-06-29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5ecdf7-3db4-4f97-8ede-64f5c8777f2b</vt:lpwstr>
  </property>
</Properties>
</file>